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0239F" w14:textId="47AE221F" w:rsidR="00004014" w:rsidRPr="00876190" w:rsidRDefault="00004014" w:rsidP="00004014">
      <w:pPr>
        <w:pStyle w:val="Heading3"/>
        <w:rPr>
          <w:noProof/>
          <w:lang w:val="en-GB"/>
        </w:rPr>
      </w:pPr>
      <w:r w:rsidRPr="00876190">
        <w:rPr>
          <w:noProof/>
          <w:lang w:val="en-GB"/>
        </w:rPr>
        <w:t>Input</w:t>
      </w:r>
      <w:r>
        <w:rPr>
          <w:noProof/>
          <w:lang w:val="en-GB"/>
        </w:rPr>
        <w:t>s</w:t>
      </w:r>
    </w:p>
    <w:p w14:paraId="465385DE" w14:textId="77777777" w:rsidR="00004014" w:rsidRPr="00716580" w:rsidRDefault="00004014" w:rsidP="00004014">
      <w:pPr>
        <w:pStyle w:val="ListParagraph"/>
        <w:numPr>
          <w:ilvl w:val="0"/>
          <w:numId w:val="1"/>
        </w:numPr>
        <w:rPr>
          <w:lang w:val="en-GB"/>
        </w:rPr>
      </w:pPr>
      <w:r w:rsidRPr="00716580">
        <w:rPr>
          <w:lang w:val="en-GB"/>
        </w:rPr>
        <w:t>The possible commands are:</w:t>
      </w:r>
    </w:p>
    <w:p w14:paraId="0D438046" w14:textId="0ABA78D0" w:rsidR="00004014" w:rsidRPr="00716580" w:rsidRDefault="00004014" w:rsidP="00004014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 w:cstheme="minorHAnsi"/>
          <w:b/>
          <w:lang w:val="en-GB"/>
        </w:rPr>
        <w:t>"</w:t>
      </w:r>
      <w:r w:rsidRPr="004B2FC0">
        <w:rPr>
          <w:rStyle w:val="CodeChar"/>
        </w:rPr>
        <w:t>Add - {phone</w:t>
      </w:r>
      <w:r>
        <w:rPr>
          <w:rStyle w:val="CodeChar"/>
        </w:rPr>
        <w:t>}</w:t>
      </w:r>
      <w:r>
        <w:rPr>
          <w:rFonts w:ascii="Consolas" w:hAnsi="Consolas" w:cstheme="minorHAnsi"/>
          <w:b/>
          <w:lang w:val="en-GB"/>
        </w:rPr>
        <w:t>"</w:t>
      </w:r>
    </w:p>
    <w:p w14:paraId="719CC31C" w14:textId="29243FE3" w:rsidR="00004014" w:rsidRDefault="00004014" w:rsidP="00004014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Pr="004B2FC0">
        <w:rPr>
          <w:rStyle w:val="CodeChar"/>
        </w:rPr>
        <w:t>Remove - {</w:t>
      </w:r>
      <w:r>
        <w:rPr>
          <w:rStyle w:val="CodeChar"/>
        </w:rPr>
        <w:t>phone</w:t>
      </w:r>
      <w:r w:rsidRPr="004B2FC0">
        <w:rPr>
          <w:rStyle w:val="CodeChar"/>
        </w:rPr>
        <w:t>}</w:t>
      </w:r>
      <w:r>
        <w:rPr>
          <w:rFonts w:ascii="Consolas" w:hAnsi="Consolas" w:cs="Consolas"/>
          <w:b/>
          <w:lang w:val="en-GB"/>
        </w:rPr>
        <w:t>"</w:t>
      </w:r>
    </w:p>
    <w:p w14:paraId="25F60687" w14:textId="73ECD960" w:rsidR="00004014" w:rsidRPr="00716580" w:rsidRDefault="00004014" w:rsidP="00004014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Pr="004B2FC0">
        <w:rPr>
          <w:rStyle w:val="CodeChar"/>
        </w:rPr>
        <w:t xml:space="preserve">Bonus </w:t>
      </w:r>
      <w:r>
        <w:rPr>
          <w:rStyle w:val="CodeChar"/>
        </w:rPr>
        <w:t xml:space="preserve">phone </w:t>
      </w:r>
      <w:r w:rsidRPr="004B2FC0">
        <w:rPr>
          <w:rStyle w:val="CodeChar"/>
        </w:rPr>
        <w:t>- {old</w:t>
      </w:r>
      <w:r>
        <w:rPr>
          <w:rStyle w:val="CodeChar"/>
        </w:rPr>
        <w:t>Phone}:</w:t>
      </w:r>
      <w:r w:rsidRPr="004B2FC0">
        <w:rPr>
          <w:rStyle w:val="CodeChar"/>
        </w:rPr>
        <w:t>{new</w:t>
      </w:r>
      <w:r>
        <w:rPr>
          <w:rStyle w:val="CodeChar"/>
        </w:rPr>
        <w:t>P</w:t>
      </w:r>
      <w:r w:rsidRPr="004B2FC0">
        <w:rPr>
          <w:rStyle w:val="CodeChar"/>
        </w:rPr>
        <w:t>hone}</w:t>
      </w:r>
      <w:r>
        <w:rPr>
          <w:rFonts w:ascii="Consolas" w:hAnsi="Consolas" w:cs="Consolas"/>
          <w:b/>
          <w:lang w:val="en-GB"/>
        </w:rPr>
        <w:t>"</w:t>
      </w:r>
    </w:p>
    <w:p w14:paraId="6A653E89" w14:textId="5DEBA77B" w:rsidR="00004014" w:rsidRPr="00004014" w:rsidRDefault="00004014" w:rsidP="00004014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 w:cs="Consolas"/>
          <w:b/>
          <w:bCs/>
          <w:lang w:val="en-GB"/>
        </w:rPr>
        <w:t>"</w:t>
      </w:r>
      <w:r w:rsidRPr="004B2FC0">
        <w:rPr>
          <w:rStyle w:val="CodeChar"/>
        </w:rPr>
        <w:t>Last - {phone}</w:t>
      </w:r>
      <w:r>
        <w:rPr>
          <w:rFonts w:ascii="Consolas" w:hAnsi="Consolas" w:cs="Consolas"/>
          <w:b/>
          <w:bCs/>
          <w:noProof/>
          <w:lang w:val="en-GB"/>
        </w:rPr>
        <w:t>"</w:t>
      </w:r>
    </w:p>
    <w:p w14:paraId="3484F6E5" w14:textId="40E54680" w:rsidR="00004014" w:rsidRPr="00716580" w:rsidRDefault="00004014" w:rsidP="00004014">
      <w:pPr>
        <w:pStyle w:val="ListParagraph"/>
        <w:numPr>
          <w:ilvl w:val="1"/>
          <w:numId w:val="1"/>
        </w:numPr>
        <w:jc w:val="both"/>
        <w:rPr>
          <w:lang w:val="en-GB"/>
        </w:rPr>
      </w:pPr>
      <w:r>
        <w:rPr>
          <w:rFonts w:ascii="Consolas" w:hAnsi="Consolas" w:cs="Consolas"/>
          <w:b/>
          <w:bCs/>
          <w:noProof/>
          <w:lang w:val="en-GB"/>
        </w:rPr>
        <w:t>"End"</w:t>
      </w:r>
    </w:p>
    <w:p w14:paraId="28B29609" w14:textId="181853EF" w:rsidR="00004014" w:rsidRPr="0062328B" w:rsidRDefault="00004014" w:rsidP="00004014">
      <w:pPr>
        <w:pStyle w:val="Heading3"/>
        <w:rPr>
          <w:noProof/>
          <w:lang w:val="en-GB"/>
        </w:rPr>
      </w:pPr>
      <w:r w:rsidRPr="00B54D9C">
        <w:rPr>
          <w:noProof/>
          <w:lang w:val="en-GB"/>
        </w:rPr>
        <w:t>Examples</w:t>
      </w:r>
    </w:p>
    <w:tbl>
      <w:tblPr>
        <w:tblStyle w:val="TableGrid"/>
        <w:tblW w:w="9630" w:type="dxa"/>
        <w:tblInd w:w="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90"/>
        <w:gridCol w:w="5240"/>
      </w:tblGrid>
      <w:tr w:rsidR="00004014" w14:paraId="38FADE14" w14:textId="77777777" w:rsidTr="000C7D8C">
        <w:trPr>
          <w:trHeight w:val="73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329010" w14:textId="77777777" w:rsidR="00004014" w:rsidRDefault="00004014" w:rsidP="008B337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CCDA9E0" w14:textId="77777777" w:rsidR="00004014" w:rsidRDefault="00004014" w:rsidP="008B337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004014" w14:paraId="780FEA30" w14:textId="77777777" w:rsidTr="008B3370">
        <w:trPr>
          <w:trHeight w:val="1150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667BB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amsungA50, MotorolaG5, IphoneSE</w:t>
            </w:r>
          </w:p>
          <w:p w14:paraId="5B6628D4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Add - Iphone10</w:t>
            </w:r>
          </w:p>
          <w:p w14:paraId="79393A2F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move - IphoneSE</w:t>
            </w:r>
          </w:p>
          <w:p w14:paraId="237A0FDE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F759E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F6384">
              <w:rPr>
                <w:rFonts w:ascii="Consolas" w:eastAsia="Calibri" w:hAnsi="Consolas" w:cs="Times New Roman"/>
                <w:noProof/>
                <w:lang w:val="en-GB"/>
              </w:rPr>
              <w:t>SamsungA50, MotorolaG5, Iphone10</w:t>
            </w:r>
          </w:p>
        </w:tc>
      </w:tr>
      <w:tr w:rsidR="00004014" w14:paraId="0AE63FA4" w14:textId="77777777" w:rsidTr="008B3370">
        <w:trPr>
          <w:trHeight w:val="406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9831B2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HuaweiP2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 XiaomiNote</w:t>
            </w:r>
          </w:p>
          <w:p w14:paraId="0AB72FB1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- Samsung</w:t>
            </w:r>
          </w:p>
          <w:p w14:paraId="30AD4B5B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Bonus phone - XiaomiNote:Iphone5</w:t>
            </w:r>
          </w:p>
          <w:p w14:paraId="0330A26D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3E432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5A5FD2">
              <w:rPr>
                <w:rFonts w:ascii="Consolas" w:eastAsia="Calibri" w:hAnsi="Consolas" w:cs="Times New Roman"/>
                <w:noProof/>
                <w:lang w:val="en-GB"/>
              </w:rPr>
              <w:t>HuaweiP20, XiaomiNote, Iphone5</w:t>
            </w:r>
          </w:p>
        </w:tc>
      </w:tr>
      <w:tr w:rsidR="00004014" w14:paraId="5BD661A1" w14:textId="77777777" w:rsidTr="008B3370">
        <w:trPr>
          <w:trHeight w:val="406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42928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amsungA50, MotorolaG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</w:rPr>
              <w:t>HuaweiP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0</w:t>
            </w:r>
          </w:p>
          <w:p w14:paraId="0C4BAE50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Last - SamsungA50</w:t>
            </w:r>
          </w:p>
          <w:p w14:paraId="4E6AF12D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Add -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MotorolaG5</w:t>
            </w:r>
          </w:p>
          <w:p w14:paraId="77B33B70" w14:textId="77777777" w:rsidR="00004014" w:rsidRPr="009908FE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C2DB3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otorolaG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</w:rPr>
              <w:t>HuaweiP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0,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amsungA50</w:t>
            </w:r>
          </w:p>
          <w:p w14:paraId="3272092A" w14:textId="77777777" w:rsidR="00004014" w:rsidRPr="005A5FD2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</w:p>
        </w:tc>
      </w:tr>
    </w:tbl>
    <w:p w14:paraId="4A6C415E" w14:textId="77777777" w:rsidR="00004014" w:rsidRPr="009908FE" w:rsidRDefault="00004014" w:rsidP="00004014">
      <w:pPr>
        <w:pStyle w:val="Heading3"/>
        <w:rPr>
          <w:noProof/>
          <w:lang w:val="bg-BG"/>
        </w:rPr>
      </w:pPr>
      <w:r>
        <w:t>JS</w:t>
      </w:r>
      <w:r w:rsidRPr="0062328B">
        <w:rPr>
          <w:noProof/>
          <w:lang w:val="en-GB"/>
        </w:rPr>
        <w:t xml:space="preserve"> </w:t>
      </w:r>
      <w:r>
        <w:rPr>
          <w:noProof/>
        </w:rPr>
        <w:t>Examples</w:t>
      </w:r>
    </w:p>
    <w:p w14:paraId="361491DC" w14:textId="77777777" w:rsidR="00004014" w:rsidRPr="00AD4358" w:rsidRDefault="00004014" w:rsidP="00004014">
      <w:pPr>
        <w:rPr>
          <w:rFonts w:cstheme="minorHAnsi"/>
          <w:lang w:val="en-GB"/>
        </w:rPr>
      </w:pPr>
      <w:r w:rsidRPr="00AD4358">
        <w:rPr>
          <w:rFonts w:cstheme="minorHAnsi"/>
          <w:color w:val="000000"/>
          <w:shd w:val="clear" w:color="auto" w:fill="FFFFFF"/>
        </w:rPr>
        <w:t>The input will be an array of strings.</w:t>
      </w:r>
    </w:p>
    <w:tbl>
      <w:tblPr>
        <w:tblStyle w:val="TableGrid"/>
        <w:tblW w:w="963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4815"/>
        <w:gridCol w:w="4815"/>
      </w:tblGrid>
      <w:tr w:rsidR="00004014" w14:paraId="59A101B8" w14:textId="77777777" w:rsidTr="008B3370">
        <w:tc>
          <w:tcPr>
            <w:tcW w:w="4815" w:type="dxa"/>
            <w:shd w:val="clear" w:color="auto" w:fill="D9D9D9" w:themeFill="background1" w:themeFillShade="D9"/>
            <w:hideMark/>
          </w:tcPr>
          <w:p w14:paraId="4E2C6F2D" w14:textId="77777777" w:rsidR="00004014" w:rsidRDefault="00004014" w:rsidP="008B337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815" w:type="dxa"/>
            <w:shd w:val="clear" w:color="auto" w:fill="D9D9D9" w:themeFill="background1" w:themeFillShade="D9"/>
            <w:hideMark/>
          </w:tcPr>
          <w:p w14:paraId="19B1EB6A" w14:textId="77777777" w:rsidR="00004014" w:rsidRDefault="00004014" w:rsidP="008B3370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004014" w14:paraId="1E7E0024" w14:textId="77777777" w:rsidTr="008B3370">
        <w:trPr>
          <w:trHeight w:val="406"/>
        </w:trPr>
        <w:tc>
          <w:tcPr>
            <w:tcW w:w="4815" w:type="dxa"/>
            <w:hideMark/>
          </w:tcPr>
          <w:p w14:paraId="10CBE33D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amsungA50, MotorolaG5, IphoneSE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br/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Add - Iphone10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78D94425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Remove - IphoneSE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421826FE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])</w:t>
            </w:r>
          </w:p>
        </w:tc>
        <w:tc>
          <w:tcPr>
            <w:tcW w:w="4815" w:type="dxa"/>
            <w:hideMark/>
          </w:tcPr>
          <w:p w14:paraId="339CB950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F6384">
              <w:rPr>
                <w:rFonts w:ascii="Consolas" w:eastAsia="Calibri" w:hAnsi="Consolas" w:cs="Times New Roman"/>
                <w:noProof/>
                <w:lang w:val="en-GB"/>
              </w:rPr>
              <w:t>SamsungA50, MotorolaG5, Iphone10</w:t>
            </w:r>
          </w:p>
        </w:tc>
      </w:tr>
      <w:tr w:rsidR="00004014" w14:paraId="5717098E" w14:textId="77777777" w:rsidTr="008B3370">
        <w:trPr>
          <w:trHeight w:val="406"/>
        </w:trPr>
        <w:tc>
          <w:tcPr>
            <w:tcW w:w="4815" w:type="dxa"/>
            <w:hideMark/>
          </w:tcPr>
          <w:p w14:paraId="62D822E4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(</w:t>
            </w:r>
            <w:r>
              <w:rPr>
                <w:rFonts w:ascii="Consolas" w:eastAsia="Calibri" w:hAnsi="Consolas" w:cs="Times New Roman"/>
                <w:noProof/>
              </w:rPr>
              <w:t>[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HuaweiP2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 XiaomiNote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18BF7F6A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 - Samsung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0587BF48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Bonus phone - XiaomiNote:Iphone5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43C1E25B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])</w:t>
            </w:r>
          </w:p>
        </w:tc>
        <w:tc>
          <w:tcPr>
            <w:tcW w:w="4815" w:type="dxa"/>
            <w:hideMark/>
          </w:tcPr>
          <w:p w14:paraId="0015958E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5A5FD2">
              <w:rPr>
                <w:rFonts w:ascii="Consolas" w:eastAsia="Calibri" w:hAnsi="Consolas" w:cs="Times New Roman"/>
                <w:noProof/>
                <w:lang w:val="en-GB"/>
              </w:rPr>
              <w:t>HuaweiP20, XiaomiNote, Iphone5</w:t>
            </w:r>
          </w:p>
        </w:tc>
      </w:tr>
      <w:tr w:rsidR="00004014" w14:paraId="3D857CD1" w14:textId="77777777" w:rsidTr="008B3370">
        <w:trPr>
          <w:trHeight w:val="406"/>
        </w:trPr>
        <w:tc>
          <w:tcPr>
            <w:tcW w:w="4815" w:type="dxa"/>
          </w:tcPr>
          <w:p w14:paraId="29D6636E" w14:textId="77777777" w:rsidR="00004014" w:rsidRPr="009908FE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(["SamsungA50, MotorolaG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,</w:t>
            </w:r>
            <w:r>
              <w:rPr>
                <w:rFonts w:ascii="Consolas" w:eastAsia="Calibri" w:hAnsi="Consolas" w:cs="Times New Roman"/>
                <w:noProof/>
              </w:rPr>
              <w:t xml:space="preserve"> HuaweiP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0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20B14815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Last - SamsungA50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4C270E4B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 xml:space="preserve">Add -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MotorolaG5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115C23B9" w14:textId="77777777" w:rsidR="00004014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End</w:t>
            </w:r>
            <w:r w:rsidRPr="004C5980">
              <w:rPr>
                <w:rFonts w:ascii="Consolas" w:eastAsia="Calibri" w:hAnsi="Consolas" w:cs="Times New Roman"/>
                <w:noProof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])</w:t>
            </w:r>
          </w:p>
        </w:tc>
        <w:tc>
          <w:tcPr>
            <w:tcW w:w="4815" w:type="dxa"/>
          </w:tcPr>
          <w:p w14:paraId="16D326D5" w14:textId="77777777" w:rsidR="00004014" w:rsidRPr="009908FE" w:rsidRDefault="00004014" w:rsidP="008B33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otorolaG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, </w:t>
            </w:r>
            <w:r>
              <w:rPr>
                <w:rFonts w:ascii="Consolas" w:eastAsia="Calibri" w:hAnsi="Consolas" w:cs="Times New Roman"/>
                <w:noProof/>
              </w:rPr>
              <w:t>HuaweiP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0,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amsungA50</w:t>
            </w:r>
          </w:p>
        </w:tc>
      </w:tr>
    </w:tbl>
    <w:p w14:paraId="451223AF" w14:textId="77777777" w:rsidR="00004014" w:rsidRPr="004B2FC0" w:rsidRDefault="00004014" w:rsidP="00004014">
      <w:pPr>
        <w:rPr>
          <w:lang w:val="bg-BG"/>
        </w:rPr>
      </w:pPr>
    </w:p>
    <w:p w14:paraId="35143C9A" w14:textId="77777777" w:rsidR="00B63569" w:rsidRDefault="00B63569"/>
    <w:sectPr w:rsidR="00B63569" w:rsidSect="009254B7">
      <w:headerReference w:type="default" r:id="rId5"/>
      <w:footerReference w:type="default" r:id="rId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7ECA8" w14:textId="77777777" w:rsidR="004E4C1E" w:rsidRDefault="000C7D8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FE0AEC" wp14:editId="33F5BE9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3EFCE88" w14:textId="77777777" w:rsidR="004E4C1E" w:rsidRPr="002C539D" w:rsidRDefault="000C7D8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FE0AE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3EFCE88" w14:textId="77777777" w:rsidR="004E4C1E" w:rsidRPr="002C539D" w:rsidRDefault="000C7D8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59DDCA1" wp14:editId="4425FFA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C17C17" w14:textId="77777777" w:rsidR="004E4C1E" w:rsidRPr="002C539D" w:rsidRDefault="000C7D8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22C23AD4" w14:textId="77777777" w:rsidR="004E4C1E" w:rsidRPr="00596AA5" w:rsidRDefault="000C7D8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77094B" wp14:editId="13AC318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F4D31F" wp14:editId="7E54263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4C44DB" wp14:editId="71FA7D1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9CEA97" wp14:editId="6BE06E9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0022A7" wp14:editId="4C3E1B56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AB94B4" wp14:editId="2274646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3D9BC9" wp14:editId="648E675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1EDE47" wp14:editId="29421EB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A0180F" wp14:editId="60C7D44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59DDCA1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DC17C17" w14:textId="77777777" w:rsidR="004E4C1E" w:rsidRPr="002C539D" w:rsidRDefault="000C7D8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>
                      <w:rPr>
                        <w:sz w:val="17"/>
                        <w:szCs w:val="17"/>
                      </w:rPr>
                      <w:t>copy</w:t>
                    </w:r>
                    <w:r w:rsidRPr="002C539D">
                      <w:rPr>
                        <w:sz w:val="17"/>
                        <w:szCs w:val="17"/>
                      </w:rPr>
                      <w:t>,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>reproduc</w:t>
                    </w:r>
                    <w:r w:rsidRPr="002C539D">
                      <w:rPr>
                        <w:sz w:val="17"/>
                        <w:szCs w:val="17"/>
                      </w:rPr>
                      <w:t>tion</w:t>
                    </w:r>
                    <w:r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22C23AD4" w14:textId="77777777" w:rsidR="004E4C1E" w:rsidRPr="00596AA5" w:rsidRDefault="000C7D8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77094B" wp14:editId="13AC318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F4D31F" wp14:editId="7E54263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4C44DB" wp14:editId="71FA7D1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9CEA97" wp14:editId="6BE06E9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0022A7" wp14:editId="4C3E1B56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AB94B4" wp14:editId="2274646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3D9BC9" wp14:editId="648E675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1EDE47" wp14:editId="29421EB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A0180F" wp14:editId="60C7D44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0CD8A8E" wp14:editId="684917B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20A9AB" wp14:editId="1B19DBA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D8C993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A0CDABB" wp14:editId="6A3006D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27D061" w14:textId="77777777" w:rsidR="004E4C1E" w:rsidRPr="00596AA5" w:rsidRDefault="000C7D8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0CDAB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D27D061" w14:textId="77777777" w:rsidR="004E4C1E" w:rsidRPr="00596AA5" w:rsidRDefault="000C7D8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0AA3B" w14:textId="77777777" w:rsidR="008068A2" w:rsidRDefault="000C7D8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B705BB"/>
    <w:multiLevelType w:val="hybridMultilevel"/>
    <w:tmpl w:val="F1F2890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5A7251E"/>
    <w:multiLevelType w:val="hybridMultilevel"/>
    <w:tmpl w:val="465EF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jOzNDOxNDc0MbRU0lEKTi0uzszPAykwrAUAPjVhsiwAAAA="/>
  </w:docVars>
  <w:rsids>
    <w:rsidRoot w:val="00642BE2"/>
    <w:rsid w:val="00004014"/>
    <w:rsid w:val="000B469A"/>
    <w:rsid w:val="000C7D8C"/>
    <w:rsid w:val="004A5FF5"/>
    <w:rsid w:val="00524FBA"/>
    <w:rsid w:val="00642BE2"/>
    <w:rsid w:val="00751152"/>
    <w:rsid w:val="008A44C9"/>
    <w:rsid w:val="00B63569"/>
    <w:rsid w:val="00F000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24195B"/>
  <w15:chartTrackingRefBased/>
  <w15:docId w15:val="{42D4D425-DE0F-4B70-973A-7A6A851CA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5FF5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5FF5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40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4A5FF5"/>
    <w:rPr>
      <w:rFonts w:eastAsiaTheme="majorEastAsia" w:cstheme="majorBidi"/>
      <w:b/>
      <w:color w:val="8F400B"/>
      <w:sz w:val="32"/>
      <w:szCs w:val="32"/>
    </w:rPr>
  </w:style>
  <w:style w:type="table" w:styleId="TableGrid">
    <w:name w:val="Table Grid"/>
    <w:basedOn w:val="TableNormal"/>
    <w:uiPriority w:val="59"/>
    <w:rsid w:val="004A5FF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4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014"/>
  </w:style>
  <w:style w:type="paragraph" w:styleId="Footer">
    <w:name w:val="footer"/>
    <w:basedOn w:val="Normal"/>
    <w:link w:val="FooterChar"/>
    <w:uiPriority w:val="99"/>
    <w:unhideWhenUsed/>
    <w:rsid w:val="00004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014"/>
  </w:style>
  <w:style w:type="character" w:styleId="Hyperlink">
    <w:name w:val="Hyperlink"/>
    <w:basedOn w:val="DefaultParagraphFont"/>
    <w:uiPriority w:val="99"/>
    <w:unhideWhenUsed/>
    <w:rsid w:val="00004014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40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Paragraph">
    <w:name w:val="List Paragraph"/>
    <w:basedOn w:val="Normal"/>
    <w:link w:val="ListParagraphChar"/>
    <w:uiPriority w:val="34"/>
    <w:qFormat/>
    <w:rsid w:val="00004014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004014"/>
  </w:style>
  <w:style w:type="paragraph" w:customStyle="1" w:styleId="Code">
    <w:name w:val="Code"/>
    <w:basedOn w:val="Normal"/>
    <w:link w:val="CodeChar"/>
    <w:qFormat/>
    <w:rsid w:val="0000401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004014"/>
    <w:rPr>
      <w:rFonts w:ascii="Consolas" w:hAnsi="Consolas"/>
      <w:b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8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65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5</Words>
  <Characters>771</Characters>
  <Application>Microsoft Office Word</Application>
  <DocSecurity>0</DocSecurity>
  <Lines>6</Lines>
  <Paragraphs>1</Paragraphs>
  <ScaleCrop>false</ScaleCrop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ряна Димитрова</dc:creator>
  <cp:keywords/>
  <dc:description/>
  <cp:lastModifiedBy>Aleksandra Raykova</cp:lastModifiedBy>
  <cp:revision>10</cp:revision>
  <dcterms:created xsi:type="dcterms:W3CDTF">2021-05-13T07:12:00Z</dcterms:created>
  <dcterms:modified xsi:type="dcterms:W3CDTF">2021-09-17T07:22:00Z</dcterms:modified>
</cp:coreProperties>
</file>